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44D8" w:rsidRPr="004A4A2B" w:rsidRDefault="0018261F" w:rsidP="00F2786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  <w:lang w:eastAsia="en-AU"/>
        </w:rPr>
        <w:drawing>
          <wp:inline distT="0" distB="0" distL="0" distR="0">
            <wp:extent cx="583906" cy="586596"/>
            <wp:effectExtent l="0" t="0" r="698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269" cy="59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2"/>
          <w:szCs w:val="32"/>
        </w:rPr>
        <w:t xml:space="preserve">          </w:t>
      </w:r>
      <w:bookmarkStart w:id="0" w:name="_GoBack"/>
      <w:bookmarkEnd w:id="0"/>
      <w:r w:rsidR="00DF5848" w:rsidRPr="004A4A2B">
        <w:rPr>
          <w:b/>
          <w:sz w:val="32"/>
          <w:szCs w:val="32"/>
        </w:rPr>
        <w:t>Grade 1/2 Home Learning</w:t>
      </w:r>
      <w:r w:rsidR="001D0019" w:rsidRPr="004A4A2B">
        <w:rPr>
          <w:b/>
          <w:sz w:val="32"/>
          <w:szCs w:val="32"/>
        </w:rPr>
        <w:t xml:space="preserve"> Program 23</w:t>
      </w:r>
      <w:r w:rsidR="001D0019" w:rsidRPr="004A4A2B">
        <w:rPr>
          <w:b/>
          <w:sz w:val="32"/>
          <w:szCs w:val="32"/>
          <w:vertAlign w:val="superscript"/>
        </w:rPr>
        <w:t>rd</w:t>
      </w:r>
      <w:r w:rsidR="001D0019" w:rsidRPr="004A4A2B">
        <w:rPr>
          <w:b/>
          <w:sz w:val="32"/>
          <w:szCs w:val="32"/>
        </w:rPr>
        <w:t xml:space="preserve"> to 27</w:t>
      </w:r>
      <w:r w:rsidR="001D0019" w:rsidRPr="004A4A2B">
        <w:rPr>
          <w:b/>
          <w:sz w:val="32"/>
          <w:szCs w:val="32"/>
          <w:vertAlign w:val="superscript"/>
        </w:rPr>
        <w:t>th</w:t>
      </w:r>
      <w:r w:rsidR="001D0019" w:rsidRPr="004A4A2B">
        <w:rPr>
          <w:b/>
          <w:sz w:val="32"/>
          <w:szCs w:val="32"/>
        </w:rPr>
        <w:t xml:space="preserve"> March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598"/>
        <w:gridCol w:w="3655"/>
        <w:gridCol w:w="4364"/>
        <w:gridCol w:w="4364"/>
      </w:tblGrid>
      <w:tr w:rsidR="00983BF0" w:rsidTr="00983BF0">
        <w:trPr>
          <w:trHeight w:val="3057"/>
        </w:trPr>
        <w:tc>
          <w:tcPr>
            <w:tcW w:w="3898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b/>
                <w:u w:val="single"/>
              </w:rPr>
            </w:pPr>
            <w:r w:rsidRPr="004A4A2B">
              <w:rPr>
                <w:rFonts w:cstheme="minorHAnsi"/>
                <w:b/>
                <w:u w:val="single"/>
              </w:rPr>
              <w:t xml:space="preserve">Literacy </w:t>
            </w:r>
            <w:r w:rsidR="0008374B" w:rsidRPr="004A4A2B">
              <w:rPr>
                <w:rFonts w:cstheme="minorHAnsi"/>
                <w:b/>
                <w:u w:val="single"/>
              </w:rPr>
              <w:t>–</w:t>
            </w:r>
            <w:r w:rsidRPr="004A4A2B">
              <w:rPr>
                <w:rFonts w:cstheme="minorHAnsi"/>
                <w:b/>
                <w:u w:val="single"/>
              </w:rPr>
              <w:t xml:space="preserve"> Nessy</w:t>
            </w:r>
            <w:r w:rsidR="0008374B" w:rsidRPr="004A4A2B">
              <w:rPr>
                <w:rFonts w:cstheme="minorHAnsi"/>
                <w:b/>
                <w:u w:val="single"/>
              </w:rPr>
              <w:t xml:space="preserve"> (for people who have access to a computer and Internet)</w:t>
            </w:r>
          </w:p>
          <w:p w:rsidR="00576F3D" w:rsidRPr="004A4A2B" w:rsidRDefault="0008374B" w:rsidP="00983BF0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Please work through Nessy Reading and Spe</w:t>
            </w:r>
            <w:r w:rsidR="00576F3D" w:rsidRPr="004A4A2B">
              <w:rPr>
                <w:rFonts w:cstheme="minorHAnsi"/>
              </w:rPr>
              <w:t>l</w:t>
            </w:r>
            <w:r w:rsidRPr="004A4A2B">
              <w:rPr>
                <w:rFonts w:cstheme="minorHAnsi"/>
              </w:rPr>
              <w:t xml:space="preserve">ling for at least 15 minutes per day. </w:t>
            </w:r>
          </w:p>
          <w:p w:rsidR="0008374B" w:rsidRPr="004A4A2B" w:rsidRDefault="00576F3D" w:rsidP="00983BF0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To access it, v</w:t>
            </w:r>
            <w:r w:rsidR="0008374B" w:rsidRPr="004A4A2B">
              <w:rPr>
                <w:rFonts w:cstheme="minorHAnsi"/>
              </w:rPr>
              <w:t>isit:</w:t>
            </w:r>
          </w:p>
          <w:p w:rsidR="0008374B" w:rsidRPr="004A4A2B" w:rsidRDefault="0018261F" w:rsidP="00983BF0">
            <w:pPr>
              <w:jc w:val="center"/>
              <w:rPr>
                <w:rFonts w:cstheme="minorHAnsi"/>
              </w:rPr>
            </w:pPr>
            <w:hyperlink r:id="rId5" w:history="1">
              <w:r w:rsidR="0008374B" w:rsidRPr="004A4A2B">
                <w:rPr>
                  <w:rStyle w:val="Hyperlink"/>
                  <w:rFonts w:cstheme="minorHAnsi"/>
                </w:rPr>
                <w:t>https://www.nessy.com/us/</w:t>
              </w:r>
            </w:hyperlink>
          </w:p>
          <w:p w:rsidR="0008374B" w:rsidRPr="004A4A2B" w:rsidRDefault="0008374B" w:rsidP="00983BF0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 xml:space="preserve">Type in: </w:t>
            </w:r>
            <w:proofErr w:type="spellStart"/>
            <w:r w:rsidRPr="004A4A2B">
              <w:rPr>
                <w:rFonts w:cstheme="minorHAnsi"/>
                <w:b/>
              </w:rPr>
              <w:t>merrybanshee</w:t>
            </w:r>
            <w:proofErr w:type="spellEnd"/>
            <w:r w:rsidRPr="004A4A2B">
              <w:rPr>
                <w:rFonts w:cstheme="minorHAnsi"/>
              </w:rPr>
              <w:t xml:space="preserve"> on the login page.</w:t>
            </w:r>
          </w:p>
          <w:p w:rsidR="0008374B" w:rsidRPr="004A4A2B" w:rsidRDefault="00576F3D" w:rsidP="00983BF0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Then, type in</w:t>
            </w:r>
            <w:r w:rsidR="0008374B" w:rsidRPr="004A4A2B">
              <w:rPr>
                <w:rFonts w:cstheme="minorHAnsi"/>
              </w:rPr>
              <w:t xml:space="preserve"> your child’s nam</w:t>
            </w:r>
            <w:r w:rsidRPr="004A4A2B">
              <w:rPr>
                <w:rFonts w:cstheme="minorHAnsi"/>
              </w:rPr>
              <w:t>e and select them from the list.</w:t>
            </w:r>
          </w:p>
          <w:p w:rsidR="00576F3D" w:rsidRPr="004A4A2B" w:rsidRDefault="00576F3D" w:rsidP="00983BF0">
            <w:pPr>
              <w:jc w:val="center"/>
              <w:rPr>
                <w:rFonts w:cstheme="minorHAnsi"/>
              </w:rPr>
            </w:pPr>
          </w:p>
          <w:p w:rsidR="00576F3D" w:rsidRPr="004A4A2B" w:rsidRDefault="00576F3D" w:rsidP="00983BF0">
            <w:pPr>
              <w:jc w:val="center"/>
              <w:rPr>
                <w:rFonts w:cstheme="minorHAnsi"/>
                <w:b/>
                <w:u w:val="single"/>
              </w:rPr>
            </w:pPr>
            <w:r w:rsidRPr="004A4A2B">
              <w:rPr>
                <w:rFonts w:cstheme="minorHAnsi"/>
              </w:rPr>
              <w:t>Please feel free to explore the other panels, such as Nessy Fingers or Writing Beach, whenever you want.</w:t>
            </w:r>
          </w:p>
        </w:tc>
        <w:tc>
          <w:tcPr>
            <w:tcW w:w="3898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b/>
                <w:u w:val="single"/>
              </w:rPr>
            </w:pPr>
            <w:r w:rsidRPr="004A4A2B">
              <w:rPr>
                <w:rFonts w:cstheme="minorHAnsi"/>
                <w:b/>
                <w:u w:val="single"/>
              </w:rPr>
              <w:t xml:space="preserve">Literacy </w:t>
            </w:r>
            <w:r w:rsidR="0008374B" w:rsidRPr="004A4A2B">
              <w:rPr>
                <w:rFonts w:cstheme="minorHAnsi"/>
                <w:b/>
                <w:u w:val="single"/>
              </w:rPr>
              <w:t>–</w:t>
            </w:r>
            <w:r w:rsidRPr="004A4A2B">
              <w:rPr>
                <w:rFonts w:cstheme="minorHAnsi"/>
                <w:b/>
                <w:u w:val="single"/>
              </w:rPr>
              <w:t xml:space="preserve"> Handwriting</w:t>
            </w:r>
          </w:p>
          <w:p w:rsidR="0008374B" w:rsidRPr="004A4A2B" w:rsidRDefault="0008374B" w:rsidP="0008374B">
            <w:pPr>
              <w:rPr>
                <w:rFonts w:cstheme="minorHAnsi"/>
              </w:rPr>
            </w:pPr>
            <w:r w:rsidRPr="004A4A2B">
              <w:rPr>
                <w:rFonts w:cstheme="minorHAnsi"/>
              </w:rPr>
              <w:t>Practise the following letters each day, in your Handwriting book:</w:t>
            </w:r>
          </w:p>
          <w:p w:rsidR="0008374B" w:rsidRPr="004A4A2B" w:rsidRDefault="0008374B" w:rsidP="0008374B">
            <w:pPr>
              <w:rPr>
                <w:rFonts w:cstheme="minorHAnsi"/>
              </w:rPr>
            </w:pPr>
          </w:p>
          <w:p w:rsidR="0008374B" w:rsidRPr="004A4A2B" w:rsidRDefault="0008374B" w:rsidP="0008374B">
            <w:pPr>
              <w:rPr>
                <w:rFonts w:cstheme="minorHAnsi"/>
              </w:rPr>
            </w:pPr>
            <w:r w:rsidRPr="004A4A2B">
              <w:rPr>
                <w:rFonts w:cstheme="minorHAnsi"/>
                <w:i/>
                <w:u w:val="single"/>
              </w:rPr>
              <w:t>Monday:</w:t>
            </w:r>
            <w:r w:rsidR="00B3622C">
              <w:rPr>
                <w:rFonts w:cstheme="minorHAnsi"/>
              </w:rPr>
              <w:t xml:space="preserve"> c, a, d, o</w:t>
            </w:r>
          </w:p>
          <w:p w:rsidR="0008374B" w:rsidRPr="004A4A2B" w:rsidRDefault="0008374B" w:rsidP="0008374B">
            <w:pPr>
              <w:rPr>
                <w:rFonts w:cstheme="minorHAnsi"/>
              </w:rPr>
            </w:pPr>
            <w:r w:rsidRPr="004A4A2B">
              <w:rPr>
                <w:rFonts w:cstheme="minorHAnsi"/>
                <w:i/>
                <w:u w:val="single"/>
              </w:rPr>
              <w:t>Tuesday:</w:t>
            </w:r>
            <w:r w:rsidR="00B3622C">
              <w:rPr>
                <w:rFonts w:cstheme="minorHAnsi"/>
              </w:rPr>
              <w:t xml:space="preserve"> b, p, j, k</w:t>
            </w:r>
          </w:p>
          <w:p w:rsidR="0008374B" w:rsidRPr="004A4A2B" w:rsidRDefault="0008374B" w:rsidP="0008374B">
            <w:pPr>
              <w:rPr>
                <w:rFonts w:cstheme="minorHAnsi"/>
              </w:rPr>
            </w:pPr>
            <w:r w:rsidRPr="004A4A2B">
              <w:rPr>
                <w:rFonts w:cstheme="minorHAnsi"/>
                <w:i/>
                <w:u w:val="single"/>
              </w:rPr>
              <w:t>Wednesday</w:t>
            </w:r>
            <w:r w:rsidR="00B3622C">
              <w:rPr>
                <w:rFonts w:cstheme="minorHAnsi"/>
              </w:rPr>
              <w:t>: g, y, e, f</w:t>
            </w:r>
          </w:p>
          <w:p w:rsidR="0008374B" w:rsidRPr="004A4A2B" w:rsidRDefault="0008374B" w:rsidP="0008374B">
            <w:pPr>
              <w:rPr>
                <w:rFonts w:cstheme="minorHAnsi"/>
              </w:rPr>
            </w:pPr>
            <w:r w:rsidRPr="004A4A2B">
              <w:rPr>
                <w:rFonts w:cstheme="minorHAnsi"/>
                <w:i/>
                <w:u w:val="single"/>
              </w:rPr>
              <w:t>Thursday:</w:t>
            </w:r>
            <w:r w:rsidR="00B3622C">
              <w:rPr>
                <w:rFonts w:cstheme="minorHAnsi"/>
              </w:rPr>
              <w:t xml:space="preserve"> v, w, x, z</w:t>
            </w:r>
          </w:p>
          <w:p w:rsidR="0008374B" w:rsidRPr="004A4A2B" w:rsidRDefault="0008374B" w:rsidP="00B3622C">
            <w:pPr>
              <w:rPr>
                <w:rFonts w:cstheme="minorHAnsi"/>
              </w:rPr>
            </w:pPr>
            <w:r w:rsidRPr="004A4A2B">
              <w:rPr>
                <w:rFonts w:cstheme="minorHAnsi"/>
                <w:i/>
                <w:u w:val="single"/>
              </w:rPr>
              <w:t>Friday:</w:t>
            </w:r>
            <w:r w:rsidR="00B3622C">
              <w:rPr>
                <w:rFonts w:cstheme="minorHAnsi"/>
              </w:rPr>
              <w:t xml:space="preserve"> q, l, s, t, u</w:t>
            </w:r>
          </w:p>
        </w:tc>
        <w:tc>
          <w:tcPr>
            <w:tcW w:w="3898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b/>
                <w:u w:val="single"/>
              </w:rPr>
            </w:pPr>
            <w:r w:rsidRPr="004A4A2B">
              <w:rPr>
                <w:rFonts w:cstheme="minorHAnsi"/>
                <w:b/>
                <w:u w:val="single"/>
              </w:rPr>
              <w:t xml:space="preserve">Literacy – </w:t>
            </w:r>
            <w:r w:rsidR="00DF5848" w:rsidRPr="004A4A2B">
              <w:rPr>
                <w:rFonts w:cstheme="minorHAnsi"/>
                <w:b/>
                <w:u w:val="single"/>
              </w:rPr>
              <w:t>Reading</w:t>
            </w:r>
          </w:p>
          <w:p w:rsidR="0008374B" w:rsidRPr="004A4A2B" w:rsidRDefault="00E01D5F" w:rsidP="00983BF0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 xml:space="preserve">Epic! Is a digital library with access to 35,000 </w:t>
            </w:r>
            <w:proofErr w:type="gramStart"/>
            <w:r w:rsidRPr="004A4A2B">
              <w:rPr>
                <w:rFonts w:cstheme="minorHAnsi"/>
              </w:rPr>
              <w:t>books.</w:t>
            </w:r>
            <w:proofErr w:type="gramEnd"/>
            <w:r w:rsidRPr="004A4A2B">
              <w:rPr>
                <w:rFonts w:cstheme="minorHAnsi"/>
              </w:rPr>
              <w:t xml:space="preserve"> For the next few month</w:t>
            </w:r>
            <w:r w:rsidR="00E75BDF" w:rsidRPr="004A4A2B">
              <w:rPr>
                <w:rFonts w:cstheme="minorHAnsi"/>
              </w:rPr>
              <w:t>s it is free to access. L</w:t>
            </w:r>
            <w:r w:rsidRPr="004A4A2B">
              <w:rPr>
                <w:rFonts w:cstheme="minorHAnsi"/>
              </w:rPr>
              <w:t xml:space="preserve">og in using the details </w:t>
            </w:r>
            <w:r w:rsidR="00E75BDF" w:rsidRPr="004A4A2B">
              <w:rPr>
                <w:rFonts w:cstheme="minorHAnsi"/>
              </w:rPr>
              <w:t>on the separate sheet.</w:t>
            </w:r>
          </w:p>
          <w:p w:rsidR="00E01D5F" w:rsidRPr="004A4A2B" w:rsidRDefault="00E75BDF" w:rsidP="00983BF0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 xml:space="preserve"> Please read a variety of books and listen to audio books or read to me books.</w:t>
            </w:r>
          </w:p>
          <w:p w:rsidR="00E75BDF" w:rsidRPr="004A4A2B" w:rsidRDefault="00E75BDF" w:rsidP="00983BF0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 xml:space="preserve">Record the book you read </w:t>
            </w:r>
            <w:r w:rsidRPr="004A4A2B">
              <w:rPr>
                <w:rFonts w:cstheme="minorHAnsi"/>
                <w:b/>
              </w:rPr>
              <w:t>each day,</w:t>
            </w:r>
            <w:r w:rsidRPr="004A4A2B">
              <w:rPr>
                <w:rFonts w:cstheme="minorHAnsi"/>
              </w:rPr>
              <w:t xml:space="preserve"> on the diary sheet on the reverse of this sheet.</w:t>
            </w:r>
          </w:p>
          <w:p w:rsidR="00DF5848" w:rsidRDefault="00DF5848" w:rsidP="00983BF0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If you don’t have access to the Internet, please read any books you have at home and record on the diary sheet.</w:t>
            </w:r>
          </w:p>
          <w:p w:rsidR="00B62ACC" w:rsidRDefault="00B62ACC" w:rsidP="00983BF0">
            <w:pPr>
              <w:jc w:val="center"/>
              <w:rPr>
                <w:rFonts w:cstheme="minorHAnsi"/>
              </w:rPr>
            </w:pPr>
          </w:p>
          <w:p w:rsidR="00B62ACC" w:rsidRPr="004A4A2B" w:rsidRDefault="00C52869" w:rsidP="00C5286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f you have difficulty accessing Epic</w:t>
            </w:r>
            <w:proofErr w:type="gramStart"/>
            <w:r>
              <w:rPr>
                <w:rFonts w:cstheme="minorHAnsi"/>
              </w:rPr>
              <w:t>!,</w:t>
            </w:r>
            <w:proofErr w:type="gramEnd"/>
            <w:r>
              <w:rPr>
                <w:rFonts w:cstheme="minorHAnsi"/>
              </w:rPr>
              <w:t xml:space="preserve"> y</w:t>
            </w:r>
            <w:r w:rsidR="00B62ACC">
              <w:rPr>
                <w:rFonts w:cstheme="minorHAnsi"/>
              </w:rPr>
              <w:t xml:space="preserve">ou can also access many of the </w:t>
            </w:r>
            <w:proofErr w:type="spellStart"/>
            <w:r w:rsidR="00B62ACC">
              <w:rPr>
                <w:rFonts w:cstheme="minorHAnsi"/>
              </w:rPr>
              <w:t>ebooks</w:t>
            </w:r>
            <w:proofErr w:type="spellEnd"/>
            <w:r w:rsidR="00B62ACC">
              <w:rPr>
                <w:rFonts w:cstheme="minorHAnsi"/>
              </w:rPr>
              <w:t xml:space="preserve"> and audio books in Kingston library, using </w:t>
            </w:r>
            <w:r w:rsidR="00B62ACC" w:rsidRPr="00B62ACC">
              <w:rPr>
                <w:rFonts w:cstheme="minorHAnsi"/>
                <w:b/>
              </w:rPr>
              <w:t>Borrow Box</w:t>
            </w:r>
            <w:r w:rsidR="00B62ACC">
              <w:rPr>
                <w:rFonts w:cstheme="minorHAnsi"/>
              </w:rPr>
              <w:t>.</w:t>
            </w:r>
          </w:p>
        </w:tc>
        <w:tc>
          <w:tcPr>
            <w:tcW w:w="3899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b/>
                <w:u w:val="single"/>
              </w:rPr>
            </w:pPr>
            <w:r w:rsidRPr="004A4A2B">
              <w:rPr>
                <w:rFonts w:cstheme="minorHAnsi"/>
                <w:b/>
                <w:u w:val="single"/>
              </w:rPr>
              <w:t>Literacy – Narrative Writing</w:t>
            </w:r>
          </w:p>
          <w:p w:rsidR="00DF5848" w:rsidRPr="004A4A2B" w:rsidRDefault="00DF5848" w:rsidP="00983BF0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Choose a picture from a magazine or book. Over the week, create a fiction story.</w:t>
            </w:r>
          </w:p>
          <w:p w:rsidR="00DF5848" w:rsidRPr="004A4A2B" w:rsidRDefault="00DF5848" w:rsidP="00DF5848">
            <w:pPr>
              <w:rPr>
                <w:rFonts w:cstheme="minorHAnsi"/>
              </w:rPr>
            </w:pPr>
            <w:r w:rsidRPr="004A4A2B">
              <w:rPr>
                <w:rFonts w:cstheme="minorHAnsi"/>
                <w:i/>
                <w:u w:val="single"/>
              </w:rPr>
              <w:t>Monday</w:t>
            </w:r>
            <w:r w:rsidRPr="004A4A2B">
              <w:rPr>
                <w:rFonts w:cstheme="minorHAnsi"/>
                <w:i/>
              </w:rPr>
              <w:t>:</w:t>
            </w:r>
            <w:r w:rsidRPr="004A4A2B">
              <w:rPr>
                <w:rFonts w:cstheme="minorHAnsi"/>
              </w:rPr>
              <w:t xml:space="preserve"> Introduce the characters.</w:t>
            </w:r>
          </w:p>
          <w:p w:rsidR="00DF5848" w:rsidRPr="004A4A2B" w:rsidRDefault="00DF5848" w:rsidP="00DF5848">
            <w:pPr>
              <w:rPr>
                <w:rFonts w:cstheme="minorHAnsi"/>
              </w:rPr>
            </w:pPr>
            <w:r w:rsidRPr="004A4A2B">
              <w:rPr>
                <w:rFonts w:cstheme="minorHAnsi"/>
                <w:i/>
                <w:u w:val="single"/>
              </w:rPr>
              <w:t>Tuesday:</w:t>
            </w:r>
            <w:r w:rsidRPr="004A4A2B">
              <w:rPr>
                <w:rFonts w:cstheme="minorHAnsi"/>
              </w:rPr>
              <w:t xml:space="preserve"> Describe the setting</w:t>
            </w:r>
          </w:p>
          <w:p w:rsidR="00DF5848" w:rsidRPr="004A4A2B" w:rsidRDefault="00DF5848" w:rsidP="00DF5848">
            <w:pPr>
              <w:rPr>
                <w:rFonts w:cstheme="minorHAnsi"/>
                <w:i/>
                <w:u w:val="single"/>
              </w:rPr>
            </w:pPr>
            <w:r w:rsidRPr="004A4A2B">
              <w:rPr>
                <w:rFonts w:cstheme="minorHAnsi"/>
                <w:i/>
                <w:u w:val="single"/>
              </w:rPr>
              <w:t xml:space="preserve">Wednesday: </w:t>
            </w:r>
            <w:r w:rsidRPr="004A4A2B">
              <w:rPr>
                <w:rFonts w:cstheme="minorHAnsi"/>
              </w:rPr>
              <w:t>Build-up the story and introduce a problem</w:t>
            </w:r>
          </w:p>
          <w:p w:rsidR="00DF5848" w:rsidRPr="004A4A2B" w:rsidRDefault="00DF5848" w:rsidP="00DF5848">
            <w:pPr>
              <w:rPr>
                <w:rFonts w:cstheme="minorHAnsi"/>
              </w:rPr>
            </w:pPr>
            <w:r w:rsidRPr="004A4A2B">
              <w:rPr>
                <w:rFonts w:cstheme="minorHAnsi"/>
                <w:i/>
                <w:u w:val="single"/>
              </w:rPr>
              <w:t>Thursday:</w:t>
            </w:r>
            <w:r w:rsidRPr="004A4A2B">
              <w:rPr>
                <w:rFonts w:cstheme="minorHAnsi"/>
              </w:rPr>
              <w:t xml:space="preserve"> Resolution – How did the characters solve the problem?</w:t>
            </w:r>
          </w:p>
          <w:p w:rsidR="00DF5848" w:rsidRPr="004A4A2B" w:rsidRDefault="00DF5848" w:rsidP="00DF5848">
            <w:pPr>
              <w:rPr>
                <w:rFonts w:cstheme="minorHAnsi"/>
              </w:rPr>
            </w:pPr>
            <w:r w:rsidRPr="004A4A2B">
              <w:rPr>
                <w:rFonts w:cstheme="minorHAnsi"/>
                <w:i/>
                <w:u w:val="single"/>
              </w:rPr>
              <w:t>Friday:</w:t>
            </w:r>
            <w:r w:rsidRPr="004A4A2B">
              <w:rPr>
                <w:rFonts w:cstheme="minorHAnsi"/>
              </w:rPr>
              <w:t xml:space="preserve"> Conclusion – Finish the story</w:t>
            </w:r>
          </w:p>
          <w:p w:rsidR="00DF5848" w:rsidRPr="004A4A2B" w:rsidRDefault="00DF5848" w:rsidP="00DF5848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Plan your ideas before starting on the planning sheets in this pack. Remember to edit your work each day, using COPS.</w:t>
            </w:r>
          </w:p>
          <w:p w:rsidR="0008374B" w:rsidRPr="004A4A2B" w:rsidRDefault="0008374B" w:rsidP="00DF5848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Use the related writing posters in this pack to remind you about what to include.</w:t>
            </w:r>
          </w:p>
        </w:tc>
      </w:tr>
      <w:tr w:rsidR="004A4A2B" w:rsidTr="00544A0A">
        <w:trPr>
          <w:trHeight w:val="2905"/>
        </w:trPr>
        <w:tc>
          <w:tcPr>
            <w:tcW w:w="3898" w:type="dxa"/>
          </w:tcPr>
          <w:p w:rsidR="004A4A2B" w:rsidRPr="004A4A2B" w:rsidRDefault="004A4A2B" w:rsidP="004A4A2B">
            <w:pPr>
              <w:jc w:val="center"/>
              <w:rPr>
                <w:rFonts w:cstheme="minorHAnsi"/>
                <w:b/>
                <w:u w:val="single"/>
              </w:rPr>
            </w:pPr>
            <w:r w:rsidRPr="004A4A2B">
              <w:rPr>
                <w:rFonts w:cstheme="minorHAnsi"/>
                <w:b/>
                <w:u w:val="single"/>
              </w:rPr>
              <w:t>Interdisciplinary - Cooking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There is a lot of maths and reading involved when cooking.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 xml:space="preserve">Help to prepare a meal or bake something. </w:t>
            </w:r>
          </w:p>
          <w:p w:rsidR="004A4A2B" w:rsidRPr="004A4A2B" w:rsidRDefault="004A4A2B" w:rsidP="00544A0A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 xml:space="preserve">Ask your family members to write a review of your cooking </w:t>
            </w:r>
            <w:r w:rsidR="00544A0A">
              <w:rPr>
                <w:rFonts w:cstheme="minorHAnsi"/>
              </w:rPr>
              <w:t>on the lined paper.</w:t>
            </w:r>
          </w:p>
        </w:tc>
        <w:tc>
          <w:tcPr>
            <w:tcW w:w="3898" w:type="dxa"/>
          </w:tcPr>
          <w:p w:rsidR="004A4A2B" w:rsidRPr="004A4A2B" w:rsidRDefault="004A4A2B" w:rsidP="004A4A2B">
            <w:pPr>
              <w:jc w:val="center"/>
              <w:rPr>
                <w:rFonts w:cstheme="minorHAnsi"/>
                <w:b/>
                <w:u w:val="single"/>
              </w:rPr>
            </w:pPr>
            <w:r w:rsidRPr="004A4A2B">
              <w:rPr>
                <w:rFonts w:cstheme="minorHAnsi"/>
                <w:b/>
                <w:u w:val="single"/>
              </w:rPr>
              <w:t>Inquiry(History) – Family Tree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Next Ter</w:t>
            </w:r>
            <w:r w:rsidR="00C52869">
              <w:rPr>
                <w:rFonts w:cstheme="minorHAnsi"/>
              </w:rPr>
              <w:t xml:space="preserve">m, we will be exploring the </w:t>
            </w:r>
            <w:r w:rsidRPr="004A4A2B">
              <w:rPr>
                <w:rFonts w:cstheme="minorHAnsi"/>
              </w:rPr>
              <w:t>history of our local community and our own families.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 xml:space="preserve">Please create a family tree that goes back as far as possible. Be as creative as you want. It could be presented as a poster, </w:t>
            </w:r>
            <w:proofErr w:type="spellStart"/>
            <w:r w:rsidRPr="004A4A2B">
              <w:rPr>
                <w:rFonts w:cstheme="minorHAnsi"/>
              </w:rPr>
              <w:t>Powerpoint</w:t>
            </w:r>
            <w:proofErr w:type="spellEnd"/>
            <w:r w:rsidRPr="004A4A2B">
              <w:rPr>
                <w:rFonts w:cstheme="minorHAnsi"/>
              </w:rPr>
              <w:t xml:space="preserve"> or mini book.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This may take you longer than a week to complete.</w:t>
            </w:r>
          </w:p>
        </w:tc>
        <w:tc>
          <w:tcPr>
            <w:tcW w:w="3898" w:type="dxa"/>
          </w:tcPr>
          <w:p w:rsidR="004A4A2B" w:rsidRPr="004A4A2B" w:rsidRDefault="004A4A2B" w:rsidP="004A4A2B">
            <w:pPr>
              <w:jc w:val="center"/>
              <w:rPr>
                <w:rFonts w:cstheme="minorHAnsi"/>
                <w:b/>
                <w:u w:val="single"/>
              </w:rPr>
            </w:pPr>
            <w:r w:rsidRPr="004A4A2B">
              <w:rPr>
                <w:rFonts w:cstheme="minorHAnsi"/>
                <w:b/>
                <w:u w:val="single"/>
              </w:rPr>
              <w:t>Wellbeing – Smiling Mind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Smiling Mind is a wonderful free mindfulness App/site.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To access it and sign up please visit:</w:t>
            </w:r>
          </w:p>
          <w:p w:rsidR="004A4A2B" w:rsidRPr="004A4A2B" w:rsidRDefault="0018261F" w:rsidP="004A4A2B">
            <w:pPr>
              <w:jc w:val="center"/>
              <w:rPr>
                <w:rFonts w:cstheme="minorHAnsi"/>
              </w:rPr>
            </w:pPr>
            <w:hyperlink r:id="rId6" w:history="1">
              <w:r w:rsidR="004A4A2B" w:rsidRPr="004A4A2B">
                <w:rPr>
                  <w:rStyle w:val="Hyperlink"/>
                  <w:rFonts w:cstheme="minorHAnsi"/>
                </w:rPr>
                <w:t>https://www.smilingmind.com.au/</w:t>
              </w:r>
            </w:hyperlink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Explore the Family Programs and Youth Programs.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Please try and complete at least one lesson a week.</w:t>
            </w:r>
          </w:p>
        </w:tc>
        <w:tc>
          <w:tcPr>
            <w:tcW w:w="3899" w:type="dxa"/>
          </w:tcPr>
          <w:p w:rsidR="004A4A2B" w:rsidRPr="004A4A2B" w:rsidRDefault="004A4A2B" w:rsidP="004A4A2B">
            <w:pPr>
              <w:jc w:val="center"/>
              <w:rPr>
                <w:rFonts w:cstheme="minorHAnsi"/>
                <w:b/>
                <w:u w:val="single"/>
              </w:rPr>
            </w:pPr>
            <w:r w:rsidRPr="004A4A2B">
              <w:rPr>
                <w:rFonts w:cstheme="minorHAnsi"/>
                <w:b/>
                <w:u w:val="single"/>
              </w:rPr>
              <w:t>Sport – Go Noodles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Go Noodles is a fun way to encourage children to stay active.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Please access Go Noodles at home for free using the instructions on the information sheet in this pack.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If you are not able to access the Internet, please play outside or go for walks with an adult as often as possible.</w:t>
            </w:r>
          </w:p>
          <w:p w:rsidR="004A4A2B" w:rsidRPr="004A4A2B" w:rsidRDefault="004A4A2B" w:rsidP="004A4A2B">
            <w:pPr>
              <w:jc w:val="center"/>
              <w:rPr>
                <w:rFonts w:cstheme="minorHAnsi"/>
              </w:rPr>
            </w:pPr>
            <w:r w:rsidRPr="004A4A2B">
              <w:rPr>
                <w:rFonts w:cstheme="minorHAnsi"/>
              </w:rPr>
              <w:t>You could try and create a mini fitness circuit if you have the space.</w:t>
            </w:r>
          </w:p>
        </w:tc>
      </w:tr>
      <w:tr w:rsidR="004A4A2B" w:rsidTr="006577A4">
        <w:trPr>
          <w:trHeight w:val="1814"/>
        </w:trPr>
        <w:tc>
          <w:tcPr>
            <w:tcW w:w="3898" w:type="dxa"/>
          </w:tcPr>
          <w:p w:rsidR="006577A4" w:rsidRPr="006577A4" w:rsidRDefault="006577A4" w:rsidP="006F5790">
            <w:pPr>
              <w:jc w:val="center"/>
              <w:rPr>
                <w:rFonts w:ascii="Corbel" w:hAnsi="Corbel" w:cs="MV Boli"/>
                <w:b/>
                <w:sz w:val="24"/>
                <w:szCs w:val="24"/>
              </w:rPr>
            </w:pPr>
            <w:r w:rsidRPr="006577A4">
              <w:rPr>
                <w:rFonts w:ascii="Corbel" w:hAnsi="Corbel" w:cs="MV Boli"/>
                <w:b/>
                <w:sz w:val="24"/>
                <w:szCs w:val="24"/>
              </w:rPr>
              <w:t>Maths</w:t>
            </w:r>
          </w:p>
          <w:p w:rsidR="006F5790" w:rsidRDefault="006577A4" w:rsidP="006F5790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>Refer to the m</w:t>
            </w:r>
            <w:r w:rsidR="006F5790">
              <w:rPr>
                <w:rFonts w:ascii="Corbel" w:hAnsi="Corbel" w:cs="MV Boli"/>
                <w:sz w:val="24"/>
                <w:szCs w:val="24"/>
              </w:rPr>
              <w:t xml:space="preserve">ake a </w:t>
            </w:r>
            <w:r>
              <w:rPr>
                <w:rFonts w:ascii="Corbel" w:hAnsi="Corbel" w:cs="MV Boli"/>
                <w:sz w:val="24"/>
                <w:szCs w:val="24"/>
              </w:rPr>
              <w:t>place value monster.</w:t>
            </w:r>
          </w:p>
          <w:p w:rsidR="006F5790" w:rsidRDefault="00544A0A" w:rsidP="006F5790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 xml:space="preserve">If you don’t have a master copy or would like an extension activity please visit </w:t>
            </w:r>
            <w:proofErr w:type="spellStart"/>
            <w:r w:rsidR="006F5790">
              <w:rPr>
                <w:rFonts w:ascii="Corbel" w:hAnsi="Corbel" w:cs="MV Boli"/>
                <w:sz w:val="24"/>
                <w:szCs w:val="24"/>
              </w:rPr>
              <w:t>Nrich</w:t>
            </w:r>
            <w:proofErr w:type="spellEnd"/>
            <w:r w:rsidR="006F5790">
              <w:rPr>
                <w:rFonts w:ascii="Corbel" w:hAnsi="Corbel" w:cs="MV Boli"/>
                <w:sz w:val="24"/>
                <w:szCs w:val="24"/>
              </w:rPr>
              <w:t xml:space="preserve"> maths and choose a problem</w:t>
            </w:r>
          </w:p>
          <w:p w:rsidR="004A4A2B" w:rsidRPr="00E75BDF" w:rsidRDefault="0018261F" w:rsidP="006F5790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hyperlink r:id="rId7" w:history="1">
              <w:r w:rsidR="006F5790" w:rsidRPr="006F5790">
                <w:rPr>
                  <w:color w:val="0000FF"/>
                  <w:u w:val="single"/>
                </w:rPr>
                <w:t>https://nrich.maths.org/8955</w:t>
              </w:r>
            </w:hyperlink>
          </w:p>
        </w:tc>
        <w:tc>
          <w:tcPr>
            <w:tcW w:w="3898" w:type="dxa"/>
          </w:tcPr>
          <w:p w:rsidR="006577A4" w:rsidRPr="006577A4" w:rsidRDefault="006577A4" w:rsidP="004A4A2B">
            <w:pPr>
              <w:jc w:val="center"/>
              <w:rPr>
                <w:rFonts w:ascii="Corbel" w:hAnsi="Corbel" w:cs="MV Boli"/>
                <w:b/>
                <w:sz w:val="24"/>
                <w:szCs w:val="24"/>
              </w:rPr>
            </w:pPr>
            <w:r w:rsidRPr="006577A4">
              <w:rPr>
                <w:rFonts w:ascii="Corbel" w:hAnsi="Corbel" w:cs="MV Boli"/>
                <w:b/>
                <w:sz w:val="24"/>
                <w:szCs w:val="24"/>
              </w:rPr>
              <w:t>Maths</w:t>
            </w:r>
          </w:p>
          <w:p w:rsidR="004A4A2B" w:rsidRDefault="006577A4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>Refer to the c</w:t>
            </w:r>
            <w:r w:rsidR="006F5790">
              <w:rPr>
                <w:rFonts w:ascii="Corbel" w:hAnsi="Corbel" w:cs="MV Boli"/>
                <w:sz w:val="24"/>
                <w:szCs w:val="24"/>
              </w:rPr>
              <w:t xml:space="preserve">ounting in ones fives and tens </w:t>
            </w:r>
            <w:r>
              <w:rPr>
                <w:rFonts w:ascii="Corbel" w:hAnsi="Corbel" w:cs="MV Boli"/>
                <w:sz w:val="24"/>
                <w:szCs w:val="24"/>
              </w:rPr>
              <w:t>sheet.</w:t>
            </w:r>
          </w:p>
          <w:p w:rsidR="006F5790" w:rsidRDefault="00544A0A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 xml:space="preserve">If you don’t have a master copy or would like an extension activity please </w:t>
            </w:r>
            <w:r w:rsidR="006F5790">
              <w:rPr>
                <w:rFonts w:ascii="Corbel" w:hAnsi="Corbel" w:cs="MV Boli"/>
                <w:sz w:val="24"/>
                <w:szCs w:val="24"/>
              </w:rPr>
              <w:t xml:space="preserve">play </w:t>
            </w:r>
            <w:r>
              <w:rPr>
                <w:rFonts w:ascii="Corbel" w:hAnsi="Corbel" w:cs="MV Boli"/>
                <w:sz w:val="24"/>
                <w:szCs w:val="24"/>
              </w:rPr>
              <w:t xml:space="preserve">the </w:t>
            </w:r>
            <w:r w:rsidR="006F5790">
              <w:rPr>
                <w:rFonts w:ascii="Corbel" w:hAnsi="Corbel" w:cs="MV Boli"/>
                <w:sz w:val="24"/>
                <w:szCs w:val="24"/>
              </w:rPr>
              <w:t>hundreds chart games</w:t>
            </w:r>
            <w:r>
              <w:rPr>
                <w:rFonts w:ascii="Corbel" w:hAnsi="Corbel" w:cs="MV Boli"/>
                <w:sz w:val="24"/>
                <w:szCs w:val="24"/>
              </w:rPr>
              <w:t xml:space="preserve"> on:</w:t>
            </w:r>
          </w:p>
          <w:p w:rsidR="006F5790" w:rsidRPr="00E75BDF" w:rsidRDefault="0018261F" w:rsidP="00544A0A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hyperlink r:id="rId8" w:history="1">
              <w:r w:rsidR="006F5790" w:rsidRPr="006F5790">
                <w:rPr>
                  <w:color w:val="0000FF"/>
                  <w:u w:val="single"/>
                </w:rPr>
                <w:t>https://mathszone.co.uk/using-applying/puzzles-and-logic-</w:t>
              </w:r>
              <w:r w:rsidR="006F5790" w:rsidRPr="006F5790">
                <w:rPr>
                  <w:color w:val="0000FF"/>
                  <w:u w:val="single"/>
                </w:rPr>
                <w:lastRenderedPageBreak/>
                <w:t>problems/splat-square100-primary-games-3/</w:t>
              </w:r>
            </w:hyperlink>
          </w:p>
        </w:tc>
        <w:tc>
          <w:tcPr>
            <w:tcW w:w="3898" w:type="dxa"/>
          </w:tcPr>
          <w:p w:rsidR="006577A4" w:rsidRPr="006577A4" w:rsidRDefault="006577A4" w:rsidP="004A4A2B">
            <w:pPr>
              <w:jc w:val="center"/>
              <w:rPr>
                <w:rFonts w:ascii="Corbel" w:hAnsi="Corbel" w:cs="MV Boli"/>
                <w:b/>
                <w:sz w:val="24"/>
                <w:szCs w:val="24"/>
              </w:rPr>
            </w:pPr>
            <w:r w:rsidRPr="006577A4">
              <w:rPr>
                <w:rFonts w:ascii="Corbel" w:hAnsi="Corbel" w:cs="MV Boli"/>
                <w:b/>
                <w:sz w:val="24"/>
                <w:szCs w:val="24"/>
              </w:rPr>
              <w:lastRenderedPageBreak/>
              <w:t>Maths</w:t>
            </w:r>
          </w:p>
          <w:p w:rsidR="004A4A2B" w:rsidRDefault="006577A4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>Refer to the problem sheet.</w:t>
            </w:r>
          </w:p>
          <w:p w:rsidR="006F5790" w:rsidRDefault="00544A0A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>If you don’t have a master copy or would like an extension activity please</w:t>
            </w:r>
          </w:p>
          <w:p w:rsidR="006F5790" w:rsidRDefault="009278CD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 xml:space="preserve">go to maths playground </w:t>
            </w:r>
          </w:p>
          <w:p w:rsidR="009278CD" w:rsidRPr="00EC1111" w:rsidRDefault="0018261F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hyperlink r:id="rId9" w:history="1">
              <w:r w:rsidR="009278CD" w:rsidRPr="009278CD">
                <w:rPr>
                  <w:color w:val="0000FF"/>
                  <w:u w:val="single"/>
                </w:rPr>
                <w:t>https://www.mathplayground.com/2048.html</w:t>
              </w:r>
            </w:hyperlink>
          </w:p>
        </w:tc>
        <w:tc>
          <w:tcPr>
            <w:tcW w:w="3899" w:type="dxa"/>
          </w:tcPr>
          <w:p w:rsidR="006577A4" w:rsidRPr="006577A4" w:rsidRDefault="006577A4" w:rsidP="004A4A2B">
            <w:pPr>
              <w:jc w:val="center"/>
              <w:rPr>
                <w:rFonts w:ascii="Corbel" w:hAnsi="Corbel" w:cs="MV Boli"/>
                <w:b/>
                <w:sz w:val="24"/>
                <w:szCs w:val="24"/>
              </w:rPr>
            </w:pPr>
            <w:r w:rsidRPr="006577A4">
              <w:rPr>
                <w:rFonts w:ascii="Corbel" w:hAnsi="Corbel" w:cs="MV Boli"/>
                <w:b/>
                <w:sz w:val="24"/>
                <w:szCs w:val="24"/>
              </w:rPr>
              <w:t>Maths</w:t>
            </w:r>
          </w:p>
          <w:p w:rsidR="004A4A2B" w:rsidRDefault="006577A4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 xml:space="preserve">Refer to the </w:t>
            </w:r>
            <w:r w:rsidR="006F5790">
              <w:rPr>
                <w:rFonts w:ascii="Corbel" w:hAnsi="Corbel" w:cs="MV Boli"/>
                <w:sz w:val="24"/>
                <w:szCs w:val="24"/>
              </w:rPr>
              <w:t xml:space="preserve">solve the subtraction and addition problems </w:t>
            </w:r>
          </w:p>
          <w:p w:rsidR="009278CD" w:rsidRDefault="00544A0A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>If you don’t have a master copy please or would like an extension activity please</w:t>
            </w:r>
          </w:p>
          <w:p w:rsidR="009278CD" w:rsidRDefault="009278CD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r>
              <w:rPr>
                <w:rFonts w:ascii="Corbel" w:hAnsi="Corbel" w:cs="MV Boli"/>
                <w:sz w:val="24"/>
                <w:szCs w:val="24"/>
              </w:rPr>
              <w:t>go to maths playground</w:t>
            </w:r>
            <w:r w:rsidR="00544A0A">
              <w:rPr>
                <w:rFonts w:ascii="Corbel" w:hAnsi="Corbel" w:cs="MV Boli"/>
                <w:sz w:val="24"/>
                <w:szCs w:val="24"/>
              </w:rPr>
              <w:t>:</w:t>
            </w:r>
          </w:p>
          <w:p w:rsidR="009278CD" w:rsidRPr="00E75BDF" w:rsidRDefault="0018261F" w:rsidP="004A4A2B">
            <w:pPr>
              <w:jc w:val="center"/>
              <w:rPr>
                <w:rFonts w:ascii="Corbel" w:hAnsi="Corbel" w:cs="MV Boli"/>
                <w:sz w:val="24"/>
                <w:szCs w:val="24"/>
              </w:rPr>
            </w:pPr>
            <w:hyperlink r:id="rId10" w:history="1">
              <w:r w:rsidR="009278CD" w:rsidRPr="009278CD">
                <w:rPr>
                  <w:color w:val="0000FF"/>
                  <w:u w:val="single"/>
                </w:rPr>
                <w:t>https://www.mathplayground.com/2048.html</w:t>
              </w:r>
            </w:hyperlink>
          </w:p>
        </w:tc>
      </w:tr>
    </w:tbl>
    <w:p w:rsidR="00F27864" w:rsidRDefault="00F27864"/>
    <w:p w:rsidR="006577A4" w:rsidRDefault="006577A4" w:rsidP="00244EC5">
      <w:pPr>
        <w:jc w:val="center"/>
        <w:rPr>
          <w:rFonts w:cstheme="minorHAnsi"/>
          <w:b/>
          <w:sz w:val="24"/>
          <w:szCs w:val="24"/>
          <w:u w:val="single"/>
        </w:rPr>
      </w:pPr>
    </w:p>
    <w:p w:rsidR="00244EC5" w:rsidRPr="00544A0A" w:rsidRDefault="00244EC5" w:rsidP="00244EC5">
      <w:pPr>
        <w:jc w:val="center"/>
        <w:rPr>
          <w:rFonts w:cstheme="minorHAnsi"/>
          <w:b/>
          <w:sz w:val="32"/>
          <w:szCs w:val="32"/>
          <w:u w:val="single"/>
        </w:rPr>
      </w:pPr>
      <w:r w:rsidRPr="00544A0A">
        <w:rPr>
          <w:rFonts w:cstheme="minorHAnsi"/>
          <w:b/>
          <w:sz w:val="32"/>
          <w:szCs w:val="32"/>
          <w:u w:val="single"/>
        </w:rPr>
        <w:t>Feedback and use of Dojo</w:t>
      </w:r>
    </w:p>
    <w:p w:rsidR="00AD7C98" w:rsidRPr="00244EC5" w:rsidRDefault="00AD7C98">
      <w:pPr>
        <w:rPr>
          <w:rFonts w:cstheme="minorHAnsi"/>
          <w:b/>
          <w:sz w:val="24"/>
          <w:szCs w:val="24"/>
        </w:rPr>
      </w:pPr>
      <w:r w:rsidRPr="00244EC5">
        <w:rPr>
          <w:rFonts w:cstheme="minorHAnsi"/>
          <w:b/>
          <w:sz w:val="24"/>
          <w:szCs w:val="24"/>
        </w:rPr>
        <w:t xml:space="preserve">If you are able to send me a picture </w:t>
      </w:r>
      <w:r w:rsidR="00244EC5">
        <w:rPr>
          <w:rFonts w:cstheme="minorHAnsi"/>
          <w:b/>
          <w:sz w:val="24"/>
          <w:szCs w:val="24"/>
        </w:rPr>
        <w:t xml:space="preserve">or attach a file </w:t>
      </w:r>
      <w:r w:rsidRPr="00244EC5">
        <w:rPr>
          <w:rFonts w:cstheme="minorHAnsi"/>
          <w:b/>
          <w:sz w:val="24"/>
          <w:szCs w:val="24"/>
        </w:rPr>
        <w:t xml:space="preserve">of your writing </w:t>
      </w:r>
      <w:r w:rsidR="00244EC5">
        <w:rPr>
          <w:rFonts w:cstheme="minorHAnsi"/>
          <w:b/>
          <w:sz w:val="24"/>
          <w:szCs w:val="24"/>
        </w:rPr>
        <w:t>and cooking review</w:t>
      </w:r>
      <w:r w:rsidRPr="00244EC5">
        <w:rPr>
          <w:rFonts w:cstheme="minorHAnsi"/>
          <w:b/>
          <w:sz w:val="24"/>
          <w:szCs w:val="24"/>
        </w:rPr>
        <w:t>, on Dojo, I will provide feedback.</w:t>
      </w:r>
      <w:r w:rsidR="00244EC5">
        <w:rPr>
          <w:rFonts w:cstheme="minorHAnsi"/>
          <w:b/>
          <w:sz w:val="24"/>
          <w:szCs w:val="24"/>
        </w:rPr>
        <w:t xml:space="preserve"> If you have difficulty with this, please bring your work to school once it is back open.</w:t>
      </w:r>
    </w:p>
    <w:p w:rsidR="00AD7C98" w:rsidRPr="00244EC5" w:rsidRDefault="00AD7C98">
      <w:pPr>
        <w:rPr>
          <w:rFonts w:cstheme="minorHAnsi"/>
          <w:b/>
          <w:sz w:val="24"/>
          <w:szCs w:val="24"/>
        </w:rPr>
      </w:pPr>
      <w:r w:rsidRPr="00244EC5">
        <w:rPr>
          <w:rFonts w:cstheme="minorHAnsi"/>
          <w:b/>
          <w:sz w:val="24"/>
          <w:szCs w:val="24"/>
        </w:rPr>
        <w:t>Please feel free to message me on Dojo if you have any questions about the program.</w:t>
      </w:r>
    </w:p>
    <w:p w:rsidR="00244EC5" w:rsidRPr="00244EC5" w:rsidRDefault="00244EC5">
      <w:pPr>
        <w:rPr>
          <w:rFonts w:cstheme="minorHAnsi"/>
          <w:b/>
          <w:sz w:val="24"/>
          <w:szCs w:val="24"/>
        </w:rPr>
      </w:pPr>
      <w:r w:rsidRPr="00244EC5">
        <w:rPr>
          <w:rFonts w:cstheme="minorHAnsi"/>
          <w:b/>
          <w:sz w:val="24"/>
          <w:szCs w:val="24"/>
        </w:rPr>
        <w:t>Please bring the family tree work in to school once it is open again.</w:t>
      </w:r>
    </w:p>
    <w:p w:rsidR="00244EC5" w:rsidRPr="00544A0A" w:rsidRDefault="00244EC5" w:rsidP="00244EC5">
      <w:pPr>
        <w:rPr>
          <w:rFonts w:cstheme="minorHAnsi"/>
          <w:b/>
          <w:sz w:val="24"/>
          <w:szCs w:val="24"/>
        </w:rPr>
      </w:pPr>
      <w:r w:rsidRPr="00544A0A">
        <w:rPr>
          <w:rFonts w:cstheme="minorHAnsi"/>
          <w:b/>
          <w:sz w:val="24"/>
          <w:szCs w:val="24"/>
        </w:rPr>
        <w:t>Please tick off each activity that you complete each day.</w:t>
      </w:r>
    </w:p>
    <w:p w:rsidR="001D0019" w:rsidRPr="00544A0A" w:rsidRDefault="001D0019">
      <w:pPr>
        <w:rPr>
          <w:rFonts w:cstheme="minorHAnsi"/>
          <w:b/>
          <w:sz w:val="24"/>
          <w:szCs w:val="24"/>
        </w:rPr>
      </w:pPr>
      <w:r w:rsidRPr="00544A0A">
        <w:rPr>
          <w:rFonts w:cstheme="minorHAnsi"/>
          <w:b/>
          <w:sz w:val="24"/>
          <w:szCs w:val="24"/>
        </w:rPr>
        <w:t>Write down the title of each book you read in the Reading r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4"/>
        <w:gridCol w:w="2855"/>
        <w:gridCol w:w="2855"/>
        <w:gridCol w:w="2870"/>
        <w:gridCol w:w="2859"/>
        <w:gridCol w:w="2845"/>
      </w:tblGrid>
      <w:tr w:rsidR="00983BF0" w:rsidRPr="004A4A2B" w:rsidTr="001D0019">
        <w:tc>
          <w:tcPr>
            <w:tcW w:w="1418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544A0A" w:rsidRDefault="00983BF0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Monday</w:t>
            </w:r>
            <w:r w:rsidR="001D0019" w:rsidRPr="00544A0A">
              <w:rPr>
                <w:rFonts w:cstheme="minorHAnsi"/>
                <w:b/>
                <w:sz w:val="24"/>
                <w:szCs w:val="24"/>
              </w:rPr>
              <w:t xml:space="preserve"> 23rd</w:t>
            </w:r>
          </w:p>
        </w:tc>
        <w:tc>
          <w:tcPr>
            <w:tcW w:w="2940" w:type="dxa"/>
          </w:tcPr>
          <w:p w:rsidR="00983BF0" w:rsidRPr="00544A0A" w:rsidRDefault="00983BF0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Tuesday</w:t>
            </w:r>
            <w:r w:rsidR="001D0019" w:rsidRPr="00544A0A">
              <w:rPr>
                <w:rFonts w:cstheme="minorHAnsi"/>
                <w:b/>
                <w:sz w:val="24"/>
                <w:szCs w:val="24"/>
              </w:rPr>
              <w:t xml:space="preserve"> 24th</w:t>
            </w:r>
          </w:p>
        </w:tc>
        <w:tc>
          <w:tcPr>
            <w:tcW w:w="2940" w:type="dxa"/>
          </w:tcPr>
          <w:p w:rsidR="00983BF0" w:rsidRPr="00544A0A" w:rsidRDefault="00983BF0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Wednesday</w:t>
            </w:r>
            <w:r w:rsidR="001D0019" w:rsidRPr="00544A0A">
              <w:rPr>
                <w:rFonts w:cstheme="minorHAnsi"/>
                <w:b/>
                <w:sz w:val="24"/>
                <w:szCs w:val="24"/>
              </w:rPr>
              <w:t xml:space="preserve"> 25th</w:t>
            </w:r>
          </w:p>
        </w:tc>
        <w:tc>
          <w:tcPr>
            <w:tcW w:w="2940" w:type="dxa"/>
          </w:tcPr>
          <w:p w:rsidR="00983BF0" w:rsidRPr="00544A0A" w:rsidRDefault="00983BF0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Thursday</w:t>
            </w:r>
            <w:r w:rsidR="001D0019" w:rsidRPr="00544A0A">
              <w:rPr>
                <w:rFonts w:cstheme="minorHAnsi"/>
                <w:b/>
                <w:sz w:val="24"/>
                <w:szCs w:val="24"/>
              </w:rPr>
              <w:t xml:space="preserve"> 26th</w:t>
            </w:r>
          </w:p>
        </w:tc>
        <w:tc>
          <w:tcPr>
            <w:tcW w:w="2940" w:type="dxa"/>
          </w:tcPr>
          <w:p w:rsidR="00983BF0" w:rsidRPr="00544A0A" w:rsidRDefault="00983BF0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Friday</w:t>
            </w:r>
            <w:r w:rsidR="001D0019" w:rsidRPr="00544A0A">
              <w:rPr>
                <w:rFonts w:cstheme="minorHAnsi"/>
                <w:b/>
                <w:sz w:val="24"/>
                <w:szCs w:val="24"/>
              </w:rPr>
              <w:t xml:space="preserve"> 27th</w:t>
            </w:r>
          </w:p>
        </w:tc>
      </w:tr>
      <w:tr w:rsidR="00983BF0" w:rsidRPr="004A4A2B" w:rsidTr="00FB4098">
        <w:trPr>
          <w:trHeight w:val="757"/>
        </w:trPr>
        <w:tc>
          <w:tcPr>
            <w:tcW w:w="1418" w:type="dxa"/>
          </w:tcPr>
          <w:p w:rsidR="00983BF0" w:rsidRPr="00544A0A" w:rsidRDefault="00983BF0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Reading</w:t>
            </w: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83BF0" w:rsidRPr="004A4A2B" w:rsidTr="00FB4098">
        <w:trPr>
          <w:trHeight w:val="757"/>
        </w:trPr>
        <w:tc>
          <w:tcPr>
            <w:tcW w:w="1418" w:type="dxa"/>
          </w:tcPr>
          <w:p w:rsidR="00983BF0" w:rsidRPr="00544A0A" w:rsidRDefault="00576F3D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Handwriting</w:t>
            </w: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83BF0" w:rsidRPr="004A4A2B" w:rsidTr="00FB4098">
        <w:trPr>
          <w:trHeight w:val="757"/>
        </w:trPr>
        <w:tc>
          <w:tcPr>
            <w:tcW w:w="1418" w:type="dxa"/>
          </w:tcPr>
          <w:p w:rsidR="00983BF0" w:rsidRPr="00544A0A" w:rsidRDefault="00983BF0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Sport</w:t>
            </w: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9185E" w:rsidRPr="004A4A2B" w:rsidTr="00FB4098">
        <w:trPr>
          <w:trHeight w:val="757"/>
        </w:trPr>
        <w:tc>
          <w:tcPr>
            <w:tcW w:w="1418" w:type="dxa"/>
          </w:tcPr>
          <w:p w:rsidR="0099185E" w:rsidRPr="00544A0A" w:rsidRDefault="0099185E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Writing</w:t>
            </w:r>
          </w:p>
        </w:tc>
        <w:tc>
          <w:tcPr>
            <w:tcW w:w="2940" w:type="dxa"/>
          </w:tcPr>
          <w:p w:rsidR="0099185E" w:rsidRPr="004A4A2B" w:rsidRDefault="0099185E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83BF0" w:rsidRPr="004A4A2B" w:rsidTr="00FB4098">
        <w:trPr>
          <w:trHeight w:val="757"/>
        </w:trPr>
        <w:tc>
          <w:tcPr>
            <w:tcW w:w="1418" w:type="dxa"/>
          </w:tcPr>
          <w:p w:rsidR="00983BF0" w:rsidRPr="00544A0A" w:rsidRDefault="00EC1111" w:rsidP="00983B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Wellbeing</w:t>
            </w: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83BF0" w:rsidRPr="004A4A2B" w:rsidRDefault="00983BF0" w:rsidP="00983B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9185E" w:rsidRPr="004A4A2B" w:rsidTr="00FB4098">
        <w:trPr>
          <w:trHeight w:val="757"/>
        </w:trPr>
        <w:tc>
          <w:tcPr>
            <w:tcW w:w="1418" w:type="dxa"/>
          </w:tcPr>
          <w:p w:rsidR="0099185E" w:rsidRPr="00544A0A" w:rsidRDefault="0099185E" w:rsidP="009918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Maths</w:t>
            </w: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9185E" w:rsidRPr="004A4A2B" w:rsidTr="00FB4098">
        <w:trPr>
          <w:trHeight w:val="757"/>
        </w:trPr>
        <w:tc>
          <w:tcPr>
            <w:tcW w:w="1418" w:type="dxa"/>
          </w:tcPr>
          <w:p w:rsidR="0099185E" w:rsidRPr="00544A0A" w:rsidRDefault="0099185E" w:rsidP="009918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lastRenderedPageBreak/>
              <w:t>Inquiry</w:t>
            </w: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9185E" w:rsidRPr="004A4A2B" w:rsidTr="00FB4098">
        <w:trPr>
          <w:trHeight w:val="757"/>
        </w:trPr>
        <w:tc>
          <w:tcPr>
            <w:tcW w:w="1418" w:type="dxa"/>
          </w:tcPr>
          <w:p w:rsidR="0099185E" w:rsidRPr="00544A0A" w:rsidRDefault="0099185E" w:rsidP="009918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44A0A">
              <w:rPr>
                <w:rFonts w:cstheme="minorHAnsi"/>
                <w:b/>
                <w:sz w:val="24"/>
                <w:szCs w:val="24"/>
              </w:rPr>
              <w:t>Interdisciplinary</w:t>
            </w: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40" w:type="dxa"/>
          </w:tcPr>
          <w:p w:rsidR="0099185E" w:rsidRPr="004A4A2B" w:rsidRDefault="0099185E" w:rsidP="0099185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983BF0" w:rsidRPr="00244EC5" w:rsidRDefault="00983BF0">
      <w:pPr>
        <w:rPr>
          <w:sz w:val="8"/>
          <w:szCs w:val="8"/>
        </w:rPr>
      </w:pPr>
    </w:p>
    <w:p w:rsidR="0099185E" w:rsidRDefault="0099185E" w:rsidP="00244EC5"/>
    <w:sectPr w:rsidR="0099185E" w:rsidSect="004A4A2B">
      <w:pgSz w:w="16838" w:h="11906" w:orient="landscape"/>
      <w:pgMar w:top="284" w:right="284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zM0M7YwNDU2MTJQ0lEKTi0uzszPAykwrAUAh4i89CwAAAA="/>
  </w:docVars>
  <w:rsids>
    <w:rsidRoot w:val="00F27864"/>
    <w:rsid w:val="0008374B"/>
    <w:rsid w:val="0018261F"/>
    <w:rsid w:val="001D0019"/>
    <w:rsid w:val="00244EC5"/>
    <w:rsid w:val="002F330F"/>
    <w:rsid w:val="004A4A2B"/>
    <w:rsid w:val="00544A0A"/>
    <w:rsid w:val="00576F3D"/>
    <w:rsid w:val="006577A4"/>
    <w:rsid w:val="006F5790"/>
    <w:rsid w:val="009278CD"/>
    <w:rsid w:val="00983BF0"/>
    <w:rsid w:val="0099185E"/>
    <w:rsid w:val="00AD7C98"/>
    <w:rsid w:val="00B3622C"/>
    <w:rsid w:val="00B62ACC"/>
    <w:rsid w:val="00C52869"/>
    <w:rsid w:val="00DF5848"/>
    <w:rsid w:val="00E01D5F"/>
    <w:rsid w:val="00E75BDF"/>
    <w:rsid w:val="00EC1111"/>
    <w:rsid w:val="00F144D8"/>
    <w:rsid w:val="00F27864"/>
    <w:rsid w:val="00FB4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E3D1F"/>
  <w15:chartTrackingRefBased/>
  <w15:docId w15:val="{BB2CBFE5-1564-4905-96C9-4CE182D61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7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8374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thszone.co.uk/using-applying/puzzles-and-logic-problems/splat-square100-primary-games-3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nrich.maths.org/8955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milingmind.com.au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nessy.com/us/" TargetMode="External"/><Relationship Id="rId10" Type="http://schemas.openxmlformats.org/officeDocument/2006/relationships/hyperlink" Target="https://www.mathplayground.com/2048.html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www.mathplayground.com/2048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dy BRAYSMITH</dc:creator>
  <cp:keywords/>
  <dc:description/>
  <cp:lastModifiedBy>SMITH Jan</cp:lastModifiedBy>
  <cp:revision>2</cp:revision>
  <dcterms:created xsi:type="dcterms:W3CDTF">2020-03-18T20:28:00Z</dcterms:created>
  <dcterms:modified xsi:type="dcterms:W3CDTF">2020-03-18T20:28:00Z</dcterms:modified>
</cp:coreProperties>
</file>